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3B6DF4">
                  <w:rPr>
                    <w:rStyle w:val="PlaceholderText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15D405DD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6C351A">
              <w:rPr>
                <w:rStyle w:val="Style1Char"/>
                <w:rFonts w:asciiTheme="minorHAnsi" w:hAnsiTheme="minorHAnsi" w:cstheme="minorHAnsi"/>
              </w:rPr>
              <w:t>312 MFS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4FA9339F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6C351A" w:rsidRPr="006C351A">
              <w:rPr>
                <w:rStyle w:val="Style1Char"/>
                <w:rFonts w:asciiTheme="minorHAnsi" w:hAnsiTheme="minorHAnsi" w:cstheme="minorHAnsi"/>
              </w:rPr>
              <w:t>Bachelor of General Dentistry (BGD)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6D6B07CF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C351A" w:rsidRPr="006C351A">
              <w:rPr>
                <w:rStyle w:val="Style1Char"/>
                <w:rFonts w:asciiTheme="minorHAnsi" w:hAnsiTheme="minorHAnsi" w:cstheme="minorHAnsi"/>
              </w:rPr>
              <w:t>Oral and Maxillofacial Surgery (MFS)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22B024E9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C351A">
              <w:rPr>
                <w:rStyle w:val="Style1Char"/>
                <w:rFonts w:asciiTheme="minorHAnsi" w:hAnsiTheme="minorHAnsi" w:cstheme="minorHAnsi"/>
              </w:rPr>
              <w:t xml:space="preserve">College of Dentistry 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58058203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C351A">
              <w:rPr>
                <w:rStyle w:val="Style1Char"/>
                <w:rFonts w:asciiTheme="minorHAnsi" w:hAnsiTheme="minorHAnsi" w:cstheme="minorHAnsi"/>
              </w:rPr>
              <w:t>King Saud University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555B4E79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6C351A">
              <w:rPr>
                <w:rStyle w:val="Style1Char"/>
                <w:rFonts w:asciiTheme="minorHAnsi" w:hAnsiTheme="minorHAnsi" w:cstheme="minorHAnsi"/>
              </w:rPr>
              <w:t>1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27E80C10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6C351A" w:rsidRPr="00AE0EE3">
              <w:rPr>
                <w:rStyle w:val="Style1Char"/>
                <w:rFonts w:asciiTheme="minorHAnsi" w:hAnsiTheme="minorHAnsi"/>
                <w:bCs/>
              </w:rPr>
              <w:t>9 December 2025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6E036202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0640370C" w:rsidR="00BE3299" w:rsidRPr="00BE3299" w:rsidRDefault="00D97EAB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71CCA457" w:rsidR="00BE3299" w:rsidRPr="00BE3299" w:rsidRDefault="00D97EAB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1A9E2C9F" w:rsidR="00BE3299" w:rsidRPr="00BE3299" w:rsidRDefault="00D97EAB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6813BEA9" w:rsidR="00BE3299" w:rsidRPr="00BE3299" w:rsidRDefault="00D97EAB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33144C2E" w:rsidR="00BE3299" w:rsidRPr="00BE3299" w:rsidRDefault="00D97EAB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29C18E14" w:rsidR="00BE3299" w:rsidRPr="00BE3299" w:rsidRDefault="00D97EAB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423F4AD1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D97EAB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D97EAB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A4B035A" w:rsidR="00D71F88" w:rsidRPr="00D71F88" w:rsidRDefault="00D97EAB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D97EAB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D97EAB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4FA5D0A7" w:rsidR="00D71F88" w:rsidRPr="00073DAC" w:rsidRDefault="00D97EAB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D97EAB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5CE65E77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5D0BDC9" w:rsidR="00D71F88" w:rsidRPr="0039498A" w:rsidRDefault="00206212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1D3A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1D3A2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77777777" w:rsidR="00D71F88" w:rsidRPr="0039498A" w:rsidRDefault="00D71F8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D723AC5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BA130C8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1D93F0D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65499C3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42364B" w:rsidRPr="003B6DF4" w14:paraId="732033BC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74C566CC" w14:textId="4B80B359" w:rsidR="0042364B" w:rsidRDefault="0042364B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.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5405991E" w14:textId="19B499EF" w:rsidR="0042364B" w:rsidRPr="00DB0E18" w:rsidRDefault="0042364B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Others Please Specify (</w:t>
            </w:r>
            <w:proofErr w:type="spellStart"/>
            <w:r>
              <w:rPr>
                <w:rFonts w:cstheme="minorHAnsi"/>
                <w:sz w:val="28"/>
                <w:szCs w:val="28"/>
              </w:rPr>
              <w:t>Clincal</w:t>
            </w:r>
            <w:proofErr w:type="spellEnd"/>
            <w:r>
              <w:rPr>
                <w:rFonts w:cstheme="minorHAnsi"/>
                <w:sz w:val="28"/>
                <w:szCs w:val="28"/>
              </w:rPr>
              <w:t>, lab etc.)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75CFFB39" w14:textId="77777777" w:rsidR="0042364B" w:rsidRPr="003B6DF4" w:rsidRDefault="0042364B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46E5A60E" w14:textId="77777777" w:rsidR="0042364B" w:rsidRPr="003B6DF4" w:rsidRDefault="0042364B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77777777" w:rsidR="00AF47F7" w:rsidRPr="003B6DF4" w:rsidRDefault="00AF47F7" w:rsidP="00237363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46BAB8B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="00DB0DB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="001D3A2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the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3B6DF4" w14:paraId="2E821FB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768CEEF6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FD9320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3B6DF4" w14:paraId="7E4151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2769A1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A90DBE0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3B6DF4" w14:paraId="631410A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3FE4025C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3B6DF4" w14:paraId="26CF14F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3B6DF4" w:rsidRDefault="00652624" w:rsidP="0023736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4A4F5EB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3B6DF4" w:rsidRDefault="00652624" w:rsidP="0023736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01239ACA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3B6DF4" w:rsidRDefault="00D7016C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3B6DF4" w:rsidRDefault="00652624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237363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236675C5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D6CBC31" w14:textId="77777777" w:rsidTr="00237363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</w:tcPr>
          <w:p w14:paraId="24DB5586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F235CE3" w14:textId="77777777" w:rsidTr="00237363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7FBCF581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D5D77E8" w14:textId="033E8BFC" w:rsidR="00237363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70395274" w14:textId="77777777" w:rsidR="00C13AEF" w:rsidRPr="003B6DF4" w:rsidRDefault="00C13AEF" w:rsidP="00C13AEF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Assessment of Course Quality </w:t>
      </w:r>
    </w:p>
    <w:tbl>
      <w:tblPr>
        <w:tblStyle w:val="TableGrid"/>
        <w:tblW w:w="9897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3065"/>
      </w:tblGrid>
      <w:tr w:rsidR="00C13AEF" w:rsidRPr="003B6DF4" w14:paraId="5C6759A7" w14:textId="77777777" w:rsidTr="0022745F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621D2B11" w14:textId="77777777" w:rsidR="00C13AEF" w:rsidRPr="003B6DF4" w:rsidRDefault="00C13AEF" w:rsidP="0022745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140A1FFE" w14:textId="77777777" w:rsidR="00C13AEF" w:rsidRPr="003B6DF4" w:rsidRDefault="00C13AEF" w:rsidP="0022745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ssessor</w:t>
            </w:r>
          </w:p>
        </w:tc>
        <w:tc>
          <w:tcPr>
            <w:tcW w:w="3044" w:type="dxa"/>
            <w:shd w:val="clear" w:color="auto" w:fill="4C3D8E"/>
            <w:vAlign w:val="center"/>
          </w:tcPr>
          <w:p w14:paraId="637A0D91" w14:textId="77777777" w:rsidR="00C13AEF" w:rsidRPr="003B6DF4" w:rsidRDefault="00C13AEF" w:rsidP="0022745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C13AEF" w:rsidRPr="003B6DF4" w14:paraId="4A59FF0E" w14:textId="77777777" w:rsidTr="0022745F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03E73DAE" w14:textId="77777777" w:rsidR="00C13AEF" w:rsidRPr="003B6DF4" w:rsidRDefault="00C13AEF" w:rsidP="0022745F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5935DFCD" w14:textId="77777777" w:rsidR="00C13AEF" w:rsidRPr="001534EB" w:rsidRDefault="00C13AEF" w:rsidP="0022745F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rtl/>
              </w:rPr>
            </w:pPr>
            <w:r w:rsidRPr="001534EB">
              <w:rPr>
                <w:rFonts w:cstheme="minorHAnsi"/>
                <w:b/>
                <w:bCs/>
              </w:rPr>
              <w:t>Program leaders, faculty, Peer reviewers</w:t>
            </w:r>
          </w:p>
        </w:tc>
        <w:tc>
          <w:tcPr>
            <w:tcW w:w="3044" w:type="dxa"/>
            <w:shd w:val="clear" w:color="auto" w:fill="F2F2F2" w:themeFill="background1" w:themeFillShade="F2"/>
            <w:vAlign w:val="center"/>
          </w:tcPr>
          <w:p w14:paraId="2522FD3E" w14:textId="6FE626B2" w:rsidR="00C13AEF" w:rsidRPr="00C13AEF" w:rsidRDefault="00C13AEF" w:rsidP="00C13AEF">
            <w:pPr>
              <w:rPr>
                <w:rFonts w:cstheme="minorHAnsi"/>
                <w:color w:val="000000" w:themeColor="text1"/>
                <w:rtl/>
              </w:rPr>
            </w:pPr>
            <w:r w:rsidRPr="003574BF">
              <w:rPr>
                <w:rFonts w:cstheme="minorHAnsi"/>
                <w:color w:val="000000" w:themeColor="text1"/>
              </w:rPr>
              <w:t>Curriculum committee Review meeting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A77B71">
              <w:rPr>
                <w:rFonts w:cstheme="minorHAnsi"/>
                <w:b/>
                <w:bCs/>
                <w:color w:val="000000" w:themeColor="text1"/>
              </w:rPr>
              <w:t>(Indirect Method)</w:t>
            </w:r>
          </w:p>
        </w:tc>
      </w:tr>
      <w:tr w:rsidR="00C13AEF" w:rsidRPr="003B6DF4" w14:paraId="283E154F" w14:textId="77777777" w:rsidTr="0022745F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99A8A28" w14:textId="77777777" w:rsidR="00C13AEF" w:rsidRDefault="00C13AEF" w:rsidP="0022745F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38B32B13" w14:textId="77777777" w:rsidR="00C13AEF" w:rsidRPr="003B6DF4" w:rsidRDefault="00C13AEF" w:rsidP="0022745F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Students’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4C884C32" w14:textId="77777777" w:rsidR="00C13AEF" w:rsidRPr="001534EB" w:rsidRDefault="00C13AEF" w:rsidP="0022745F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rtl/>
              </w:rPr>
            </w:pPr>
            <w:r w:rsidRPr="001534EB">
              <w:rPr>
                <w:rFonts w:cstheme="minorHAnsi"/>
                <w:b/>
                <w:bCs/>
              </w:rPr>
              <w:t>Peer reviewers, Students</w:t>
            </w:r>
          </w:p>
        </w:tc>
        <w:tc>
          <w:tcPr>
            <w:tcW w:w="3044" w:type="dxa"/>
            <w:shd w:val="clear" w:color="auto" w:fill="D9D9D9" w:themeFill="background1" w:themeFillShade="D9"/>
            <w:vAlign w:val="center"/>
          </w:tcPr>
          <w:p w14:paraId="639D6525" w14:textId="78972E5C" w:rsidR="00C13AEF" w:rsidRPr="00C13AEF" w:rsidRDefault="00C13AEF" w:rsidP="00C13AEF">
            <w:pPr>
              <w:jc w:val="lowKashida"/>
              <w:rPr>
                <w:rFonts w:cstheme="minorHAnsi"/>
                <w:color w:val="000000" w:themeColor="text1"/>
                <w:rtl/>
              </w:rPr>
            </w:pPr>
            <w:r w:rsidRPr="003574BF">
              <w:rPr>
                <w:rFonts w:cstheme="minorHAnsi"/>
                <w:color w:val="000000" w:themeColor="text1"/>
              </w:rPr>
              <w:t xml:space="preserve">Online </w:t>
            </w:r>
            <w:r>
              <w:rPr>
                <w:rFonts w:cstheme="minorHAnsi"/>
                <w:color w:val="000000" w:themeColor="text1"/>
              </w:rPr>
              <w:t>S</w:t>
            </w:r>
            <w:r w:rsidRPr="003574BF">
              <w:rPr>
                <w:rFonts w:cstheme="minorHAnsi"/>
                <w:color w:val="000000" w:themeColor="text1"/>
              </w:rPr>
              <w:t xml:space="preserve">urvey through </w:t>
            </w:r>
            <w:r>
              <w:rPr>
                <w:rFonts w:cstheme="minorHAnsi"/>
                <w:color w:val="000000" w:themeColor="text1"/>
              </w:rPr>
              <w:t>Blackboard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A77B71">
              <w:rPr>
                <w:rFonts w:cstheme="minorHAnsi"/>
                <w:b/>
                <w:bCs/>
                <w:color w:val="000000" w:themeColor="text1"/>
              </w:rPr>
              <w:t>(Indirect Method)</w:t>
            </w:r>
          </w:p>
        </w:tc>
      </w:tr>
      <w:tr w:rsidR="00C13AEF" w:rsidRPr="003B6DF4" w14:paraId="76F20FE0" w14:textId="77777777" w:rsidTr="0022745F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70C43B82" w14:textId="77777777" w:rsidR="00C13AEF" w:rsidRPr="003B6DF4" w:rsidRDefault="00C13AEF" w:rsidP="0022745F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332BD2D4" w14:textId="77777777" w:rsidR="00C13AEF" w:rsidRPr="001534EB" w:rsidRDefault="00C13AEF" w:rsidP="0022745F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</w:rPr>
            </w:pPr>
            <w:r w:rsidRPr="001534EB">
              <w:rPr>
                <w:rFonts w:cstheme="minorHAnsi"/>
                <w:b/>
                <w:bCs/>
                <w:color w:val="000000" w:themeColor="text1"/>
              </w:rPr>
              <w:t>Students, Faculty</w:t>
            </w:r>
          </w:p>
        </w:tc>
        <w:tc>
          <w:tcPr>
            <w:tcW w:w="3044" w:type="dxa"/>
            <w:shd w:val="clear" w:color="auto" w:fill="F2F2F2" w:themeFill="background1" w:themeFillShade="F2"/>
            <w:vAlign w:val="center"/>
          </w:tcPr>
          <w:p w14:paraId="3343D85F" w14:textId="77777777" w:rsidR="00C13AEF" w:rsidRPr="00FB2683" w:rsidRDefault="00C13AEF" w:rsidP="00C13AEF">
            <w:pPr>
              <w:pStyle w:val="ListParagraph"/>
              <w:numPr>
                <w:ilvl w:val="0"/>
                <w:numId w:val="38"/>
              </w:numPr>
              <w:tabs>
                <w:tab w:val="left" w:pos="150"/>
              </w:tabs>
              <w:ind w:left="60" w:hanging="90"/>
              <w:jc w:val="lowKashida"/>
              <w:rPr>
                <w:rFonts w:cstheme="minorHAnsi"/>
                <w:color w:val="000000" w:themeColor="text1"/>
              </w:rPr>
            </w:pPr>
            <w:r w:rsidRPr="00FB2683">
              <w:rPr>
                <w:rFonts w:cstheme="minorHAnsi"/>
                <w:color w:val="000000" w:themeColor="text1"/>
              </w:rPr>
              <w:t>Review of Course Reports</w:t>
            </w:r>
          </w:p>
          <w:p w14:paraId="4CD087AF" w14:textId="77777777" w:rsidR="00C13AEF" w:rsidRPr="003B6DF4" w:rsidRDefault="00C13AEF" w:rsidP="0022745F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FB2683">
              <w:rPr>
                <w:rFonts w:cstheme="minorHAnsi"/>
                <w:color w:val="000000" w:themeColor="text1"/>
              </w:rPr>
              <w:t xml:space="preserve">Online survey through </w:t>
            </w:r>
            <w:r>
              <w:rPr>
                <w:rFonts w:cstheme="minorHAnsi"/>
                <w:color w:val="000000" w:themeColor="text1"/>
              </w:rPr>
              <w:t>Blackboard/LMS</w:t>
            </w:r>
          </w:p>
        </w:tc>
      </w:tr>
      <w:tr w:rsidR="00C13AEF" w:rsidRPr="003B6DF4" w14:paraId="018682A3" w14:textId="77777777" w:rsidTr="0022745F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3F57F345" w14:textId="77777777" w:rsidR="00C13AEF" w:rsidRPr="003B6DF4" w:rsidRDefault="00C13AEF" w:rsidP="0022745F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lastRenderedPageBreak/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2C1C7150" w14:textId="77777777" w:rsidR="00C13AEF" w:rsidRPr="001534EB" w:rsidRDefault="00C13AEF" w:rsidP="0022745F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</w:rPr>
            </w:pPr>
            <w:r w:rsidRPr="001534EB">
              <w:rPr>
                <w:rFonts w:cstheme="minorHAnsi"/>
                <w:b/>
                <w:bCs/>
                <w:color w:val="000000" w:themeColor="text1"/>
              </w:rPr>
              <w:t>Course Director and Contributors</w:t>
            </w:r>
          </w:p>
        </w:tc>
        <w:tc>
          <w:tcPr>
            <w:tcW w:w="3044" w:type="dxa"/>
            <w:shd w:val="clear" w:color="auto" w:fill="D9D9D9" w:themeFill="background1" w:themeFillShade="D9"/>
            <w:vAlign w:val="center"/>
          </w:tcPr>
          <w:p w14:paraId="5A33DC55" w14:textId="77777777" w:rsidR="00C13AEF" w:rsidRPr="00FB2683" w:rsidRDefault="00C13AEF" w:rsidP="00C13AEF">
            <w:pPr>
              <w:pStyle w:val="ListParagraph"/>
              <w:numPr>
                <w:ilvl w:val="0"/>
                <w:numId w:val="39"/>
              </w:numPr>
              <w:tabs>
                <w:tab w:val="left" w:pos="150"/>
              </w:tabs>
              <w:ind w:left="60" w:hanging="90"/>
              <w:jc w:val="lowKashida"/>
              <w:rPr>
                <w:rFonts w:cstheme="minorHAnsi"/>
                <w:b/>
                <w:bCs/>
                <w:color w:val="000000" w:themeColor="text1"/>
              </w:rPr>
            </w:pPr>
            <w:r w:rsidRPr="00FB2683">
              <w:rPr>
                <w:rFonts w:cstheme="minorHAnsi"/>
                <w:color w:val="000000" w:themeColor="text1"/>
              </w:rPr>
              <w:t xml:space="preserve">Students’ performance in Mid, Final, Practical and Clinical Exam </w:t>
            </w:r>
            <w:r w:rsidRPr="00FB2683">
              <w:rPr>
                <w:rFonts w:cstheme="minorHAnsi"/>
                <w:b/>
                <w:bCs/>
                <w:color w:val="000000" w:themeColor="text1"/>
              </w:rPr>
              <w:t>(Direct Methods)</w:t>
            </w:r>
          </w:p>
          <w:p w14:paraId="129893A8" w14:textId="77777777" w:rsidR="00C13AEF" w:rsidRPr="00FB2683" w:rsidRDefault="00C13AEF" w:rsidP="0022745F">
            <w:pPr>
              <w:tabs>
                <w:tab w:val="left" w:pos="150"/>
              </w:tabs>
              <w:ind w:left="60" w:hanging="90"/>
              <w:jc w:val="lowKashida"/>
              <w:rPr>
                <w:rFonts w:cstheme="minorHAnsi"/>
                <w:color w:val="000000" w:themeColor="text1"/>
              </w:rPr>
            </w:pPr>
          </w:p>
          <w:p w14:paraId="4965A7F5" w14:textId="77777777" w:rsidR="0023086F" w:rsidRDefault="00C13AEF" w:rsidP="0022745F">
            <w:pPr>
              <w:jc w:val="lowKashida"/>
              <w:rPr>
                <w:rFonts w:cstheme="minorHAnsi"/>
                <w:b/>
                <w:bCs/>
                <w:color w:val="000000" w:themeColor="text1"/>
              </w:rPr>
            </w:pPr>
            <w:r w:rsidRPr="00FB2683">
              <w:rPr>
                <w:rFonts w:cstheme="minorHAnsi"/>
                <w:color w:val="000000" w:themeColor="text1"/>
              </w:rPr>
              <w:t>Course Exit Surveys.</w:t>
            </w:r>
            <w:r w:rsidRPr="00FB2683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</w:p>
          <w:p w14:paraId="0265414B" w14:textId="3339BF1E" w:rsidR="00C13AEF" w:rsidRPr="003B6DF4" w:rsidRDefault="00C13AEF" w:rsidP="0022745F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FB2683">
              <w:rPr>
                <w:rFonts w:cstheme="minorHAnsi"/>
                <w:b/>
                <w:bCs/>
                <w:color w:val="000000" w:themeColor="text1"/>
              </w:rPr>
              <w:t>(Indirect Method)</w:t>
            </w:r>
          </w:p>
        </w:tc>
      </w:tr>
      <w:tr w:rsidR="00C13AEF" w:rsidRPr="003B6DF4" w14:paraId="610B7E38" w14:textId="77777777" w:rsidTr="0022745F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04E5706" w14:textId="77777777" w:rsidR="00C13AEF" w:rsidRPr="003B6DF4" w:rsidRDefault="00C13AEF" w:rsidP="0022745F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786D474E" w14:textId="77777777" w:rsidR="00C13AEF" w:rsidRPr="001534EB" w:rsidRDefault="00C13AEF" w:rsidP="0022745F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</w:rPr>
            </w:pPr>
            <w:r w:rsidRPr="001534EB">
              <w:rPr>
                <w:rFonts w:cstheme="minorHAnsi"/>
                <w:b/>
                <w:bCs/>
              </w:rPr>
              <w:t>Program leaders, faculty, Peer reviewers</w:t>
            </w:r>
          </w:p>
        </w:tc>
        <w:tc>
          <w:tcPr>
            <w:tcW w:w="3044" w:type="dxa"/>
            <w:shd w:val="clear" w:color="auto" w:fill="F2F2F2" w:themeFill="background1" w:themeFillShade="F2"/>
            <w:vAlign w:val="center"/>
          </w:tcPr>
          <w:p w14:paraId="4EA9BEDA" w14:textId="7FBDE651" w:rsidR="00C13AEF" w:rsidRPr="0023086F" w:rsidRDefault="00C13AEF" w:rsidP="0023086F">
            <w:pPr>
              <w:rPr>
                <w:rFonts w:cstheme="minorHAnsi"/>
                <w:color w:val="000000" w:themeColor="text1"/>
                <w:rtl/>
              </w:rPr>
            </w:pPr>
            <w:r w:rsidRPr="003574BF">
              <w:rPr>
                <w:rFonts w:cstheme="minorHAnsi"/>
                <w:color w:val="000000" w:themeColor="text1"/>
              </w:rPr>
              <w:t>Curriculum committee Review meeting</w:t>
            </w:r>
            <w:r w:rsidR="0023086F">
              <w:rPr>
                <w:rFonts w:cstheme="minorHAnsi"/>
                <w:color w:val="000000" w:themeColor="text1"/>
              </w:rPr>
              <w:t xml:space="preserve"> </w:t>
            </w:r>
            <w:r w:rsidRPr="00A77B71">
              <w:rPr>
                <w:rFonts w:cstheme="minorHAnsi"/>
                <w:b/>
                <w:bCs/>
                <w:color w:val="000000" w:themeColor="text1"/>
              </w:rPr>
              <w:t>(Indirect Method)</w:t>
            </w:r>
          </w:p>
        </w:tc>
      </w:tr>
    </w:tbl>
    <w:p w14:paraId="10F6200F" w14:textId="77777777" w:rsidR="00C13AEF" w:rsidRPr="003B6DF4" w:rsidRDefault="00C13AEF" w:rsidP="00C13AE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4D38A0A3" w14:textId="77777777" w:rsidR="00C13AEF" w:rsidRDefault="00C13AEF" w:rsidP="00C13AEF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118D0204" w14:textId="77777777" w:rsidR="00C13AEF" w:rsidRPr="005D7212" w:rsidRDefault="00C13AEF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Ref115692041"/>
      <w:bookmarkStart w:id="20" w:name="_Toc136205635"/>
      <w:bookmarkEnd w:id="18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19"/>
      <w:bookmarkEnd w:id="20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0CF36EEF" w:rsidR="00A44627" w:rsidRPr="003B6DF4" w:rsidRDefault="0023086F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  <w:lang w:bidi="ar-EG"/>
              </w:rPr>
              <w:t>Department of Oral And Maxillofacial Surgery</w:t>
            </w: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499F9701" w:rsidR="00A44627" w:rsidRPr="003B6DF4" w:rsidRDefault="00B47B19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</w:rPr>
              <w:t>??? January 2026</w:t>
            </w:r>
            <w:bookmarkStart w:id="21" w:name="_GoBack"/>
            <w:bookmarkEnd w:id="21"/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F3E4E2" w14:textId="77777777" w:rsidR="00D97EAB" w:rsidRDefault="00D97EAB" w:rsidP="00EE490F">
      <w:pPr>
        <w:spacing w:after="0" w:line="240" w:lineRule="auto"/>
      </w:pPr>
      <w:r>
        <w:separator/>
      </w:r>
    </w:p>
  </w:endnote>
  <w:endnote w:type="continuationSeparator" w:id="0">
    <w:p w14:paraId="188A8C3B" w14:textId="77777777" w:rsidR="00D97EAB" w:rsidRDefault="00D97EA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AD4833A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D3A2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05D00B" w14:textId="77777777" w:rsidR="00D97EAB" w:rsidRDefault="00D97EAB" w:rsidP="00EE490F">
      <w:pPr>
        <w:spacing w:after="0" w:line="240" w:lineRule="auto"/>
      </w:pPr>
      <w:r>
        <w:separator/>
      </w:r>
    </w:p>
  </w:footnote>
  <w:footnote w:type="continuationSeparator" w:id="0">
    <w:p w14:paraId="5534E461" w14:textId="77777777" w:rsidR="00D97EAB" w:rsidRDefault="00D97EA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1CC1F1F8" w:rsidR="000263E2" w:rsidRDefault="00774F63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5E5FCCB4">
          <wp:simplePos x="0" y="0"/>
          <wp:positionH relativeFrom="column">
            <wp:posOffset>-695597</wp:posOffset>
          </wp:positionH>
          <wp:positionV relativeFrom="paragraph">
            <wp:posOffset>-44867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0E16945"/>
    <w:multiLevelType w:val="hybridMultilevel"/>
    <w:tmpl w:val="85769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1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3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0" w15:restartNumberingAfterBreak="0">
    <w:nsid w:val="6C4F5F99"/>
    <w:multiLevelType w:val="hybridMultilevel"/>
    <w:tmpl w:val="57D62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28"/>
  </w:num>
  <w:num w:numId="3">
    <w:abstractNumId w:val="35"/>
  </w:num>
  <w:num w:numId="4">
    <w:abstractNumId w:val="38"/>
  </w:num>
  <w:num w:numId="5">
    <w:abstractNumId w:val="19"/>
  </w:num>
  <w:num w:numId="6">
    <w:abstractNumId w:val="37"/>
  </w:num>
  <w:num w:numId="7">
    <w:abstractNumId w:val="18"/>
  </w:num>
  <w:num w:numId="8">
    <w:abstractNumId w:val="4"/>
  </w:num>
  <w:num w:numId="9">
    <w:abstractNumId w:val="12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7"/>
  </w:num>
  <w:num w:numId="16">
    <w:abstractNumId w:val="8"/>
  </w:num>
  <w:num w:numId="17">
    <w:abstractNumId w:val="17"/>
  </w:num>
  <w:num w:numId="18">
    <w:abstractNumId w:val="23"/>
  </w:num>
  <w:num w:numId="19">
    <w:abstractNumId w:val="33"/>
  </w:num>
  <w:num w:numId="20">
    <w:abstractNumId w:val="16"/>
  </w:num>
  <w:num w:numId="21">
    <w:abstractNumId w:val="25"/>
  </w:num>
  <w:num w:numId="22">
    <w:abstractNumId w:val="26"/>
  </w:num>
  <w:num w:numId="23">
    <w:abstractNumId w:val="36"/>
  </w:num>
  <w:num w:numId="24">
    <w:abstractNumId w:val="6"/>
  </w:num>
  <w:num w:numId="25">
    <w:abstractNumId w:val="21"/>
  </w:num>
  <w:num w:numId="26">
    <w:abstractNumId w:val="32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31"/>
  </w:num>
  <w:num w:numId="32">
    <w:abstractNumId w:val="11"/>
  </w:num>
  <w:num w:numId="33">
    <w:abstractNumId w:val="22"/>
  </w:num>
  <w:num w:numId="34">
    <w:abstractNumId w:val="20"/>
  </w:num>
  <w:num w:numId="35">
    <w:abstractNumId w:val="14"/>
  </w:num>
  <w:num w:numId="36">
    <w:abstractNumId w:val="29"/>
  </w:num>
  <w:num w:numId="37">
    <w:abstractNumId w:val="24"/>
  </w:num>
  <w:num w:numId="38">
    <w:abstractNumId w:val="30"/>
  </w:num>
  <w:num w:numId="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002B"/>
    <w:rsid w:val="00170319"/>
    <w:rsid w:val="001855D7"/>
    <w:rsid w:val="001908A4"/>
    <w:rsid w:val="001A28E1"/>
    <w:rsid w:val="001A30FC"/>
    <w:rsid w:val="001A3C17"/>
    <w:rsid w:val="001B141E"/>
    <w:rsid w:val="001B49D2"/>
    <w:rsid w:val="001B5836"/>
    <w:rsid w:val="001B5A00"/>
    <w:rsid w:val="001C193F"/>
    <w:rsid w:val="001C7B91"/>
    <w:rsid w:val="001D13E9"/>
    <w:rsid w:val="001D1D59"/>
    <w:rsid w:val="001D2CD2"/>
    <w:rsid w:val="001D3A21"/>
    <w:rsid w:val="001D5443"/>
    <w:rsid w:val="001D7420"/>
    <w:rsid w:val="001E3C28"/>
    <w:rsid w:val="001F1144"/>
    <w:rsid w:val="001F34EE"/>
    <w:rsid w:val="00202137"/>
    <w:rsid w:val="00203E75"/>
    <w:rsid w:val="00206212"/>
    <w:rsid w:val="00215895"/>
    <w:rsid w:val="002176F6"/>
    <w:rsid w:val="0023086F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2649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364B"/>
    <w:rsid w:val="00425E24"/>
    <w:rsid w:val="00425EF4"/>
    <w:rsid w:val="004408AF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5431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C351A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74F63"/>
    <w:rsid w:val="00791E07"/>
    <w:rsid w:val="007A6EE0"/>
    <w:rsid w:val="007E1F1C"/>
    <w:rsid w:val="008306EB"/>
    <w:rsid w:val="008311C0"/>
    <w:rsid w:val="00844E6A"/>
    <w:rsid w:val="00853439"/>
    <w:rsid w:val="00873A56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85E13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0EE3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B19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3AE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97EAB"/>
    <w:rsid w:val="00DA252F"/>
    <w:rsid w:val="00DA72CD"/>
    <w:rsid w:val="00DB0DBA"/>
    <w:rsid w:val="00DB0E18"/>
    <w:rsid w:val="00DB0FAE"/>
    <w:rsid w:val="00E0297E"/>
    <w:rsid w:val="00E02D40"/>
    <w:rsid w:val="00E064B0"/>
    <w:rsid w:val="00E434B1"/>
    <w:rsid w:val="00E573B2"/>
    <w:rsid w:val="00E64CCE"/>
    <w:rsid w:val="00E873A9"/>
    <w:rsid w:val="00E91116"/>
    <w:rsid w:val="00E953B7"/>
    <w:rsid w:val="00E96C61"/>
    <w:rsid w:val="00EA502F"/>
    <w:rsid w:val="00EC08C5"/>
    <w:rsid w:val="00ED020D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11362"/>
    <w:rsid w:val="00F11C83"/>
    <w:rsid w:val="00F1235F"/>
    <w:rsid w:val="00F15821"/>
    <w:rsid w:val="00F20DA9"/>
    <w:rsid w:val="00F236C3"/>
    <w:rsid w:val="00F27FB9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207130"/>
    <w:rsid w:val="00283175"/>
    <w:rsid w:val="0032261E"/>
    <w:rsid w:val="00386688"/>
    <w:rsid w:val="003A29E0"/>
    <w:rsid w:val="003D50AA"/>
    <w:rsid w:val="00455241"/>
    <w:rsid w:val="00470F03"/>
    <w:rsid w:val="005E3072"/>
    <w:rsid w:val="006F2A42"/>
    <w:rsid w:val="007018F9"/>
    <w:rsid w:val="00A04C52"/>
    <w:rsid w:val="00A07CBB"/>
    <w:rsid w:val="00AB278C"/>
    <w:rsid w:val="00B90AB1"/>
    <w:rsid w:val="00D47B0F"/>
    <w:rsid w:val="00E15694"/>
    <w:rsid w:val="00E953B7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0A3F0F1-C60F-4D31-90CF-441EBE8915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6</Pages>
  <Words>600</Words>
  <Characters>3420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mmed Ahmedani</cp:lastModifiedBy>
  <cp:revision>36</cp:revision>
  <cp:lastPrinted>2024-06-30T11:36:00Z</cp:lastPrinted>
  <dcterms:created xsi:type="dcterms:W3CDTF">2022-10-23T15:08:00Z</dcterms:created>
  <dcterms:modified xsi:type="dcterms:W3CDTF">2025-12-30T07:4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</Properties>
</file>